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30</w:t>
      </w:r>
      <w:r>
        <w:t xml:space="preserve"> </w:t>
      </w:r>
      <w:r>
        <w:t xml:space="preserve">ตุลาคม</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พุธที่</w:t>
      </w:r>
      <w:r>
        <w:t xml:space="preserve"> </w:t>
      </w:r>
      <w:r>
        <w:t xml:space="preserve">30</w:t>
      </w:r>
      <w:r>
        <w:t xml:space="preserve"> </w:t>
      </w:r>
      <w:r>
        <w:t xml:space="preserve">ตุลาคม</w:t>
      </w:r>
      <w:r>
        <w:t xml:space="preserve"> </w:t>
      </w:r>
      <w:r>
        <w:t xml:space="preserve">2567</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วัฒนะ) สวัสดีครับ สวัสดีครับ ขอต้อนรับคุณผู้ชมและคุณผู้ฟัง ติดตามรายการห้องข่าวรัฐสภาแชนแนลภาคเช้า ครับ คุณผู้ชมติดตามอยู่กับเราทั้งสองคนนะครับ คุณณัฐภัทรพล จุติการพาณิชย์ ผมวัฒนะ พลายแก้วนะครับ เช้าวันนี้30 ตุลาคมพุทธศักราช 2567 เป็นวันที่ตื่นมาเขาบอกว่าวันนี้หลายโรงเรียน เริ่มเทอมทำให้การจราจรถนน หลายจุดเลยทีเดียวนะครับ ไม่รู้ว่าสืบเนื่องจากเมื่อคืนหรือเปล่านะครับ เมื่อคืนหลายท่านบอกว่าฝนตกลงมาอย่างหนักเลยนะครับ พื้นที่กรุงเทพฯนะครับ ตั้งแต่ช่วงเวลาประมาณ2 ทุ่มฃกว่า ๆ นี้คุณผู้ชมครับ มีกลุ่มฝนตกลงมาไม่ว่าจะเป็นในพื้นที่กรุงเทพมหานครชั้นนอกชั้นใน เจอกันหมดเลยนะครับ คุณวัฒนะ น้ำท่วมขังรอการระบายนะ</w:t>
      </w:r>
    </w:p>
    <w:p>
      <w:pPr>
        <w:pStyle w:val="BodyText"/>
      </w:pPr>
      <w:r>
        <w:t xml:space="preserve">(คุณวัฒนะ)เมื่อคืนนี้ผมเข้านอนประมาณเกือบ 22:00 น. เราต้องนอนไปได้สักครู่หนึ่งปรากฏว่าฟ้าร้องเสียงดังมาก ต้องตกใจตื่นขึ้นมาครับ ติดตามข่าวนะครับ คุณผู้ชมหลายจุดในกรุงเทพฯ ปริมณมณฑลยก ตัวอย่างนนทบุรี สมุทรปรากา รมีฝนตกหนักมาก แล้วทำให้หลายจุดนะครับ</w:t>
      </w:r>
    </w:p>
    <w:p>
      <w:pPr>
        <w:pStyle w:val="BodyText"/>
      </w:pPr>
      <w:r>
        <w:t xml:space="preserve">(คุณณัฐภัทรพล) อย่างที่จังหวัดสมุทรปราการ ก็มีงานพระสมุทรกันอยู่ก็บริเวณศาลากลางนะครับ คุณผู้ชมครับ เขาบอกว่าน้ำท่วมเลย ผู้ที่ไปร่วมงานเมื่อค่ำคืนที่ผ่านมา เขาบอกว่าเดินลุยน้ำกันเลยตรงนั้น ติดแม่น้ำเจ้าพระยาด้วยนะคุณวัฒนะครับ เห็นเขาเห็นใจพ่อค้าแม่ขาย ไปเปิดงานแล้วครับ สินค้าฝนที่ตกลงมาแบบนี้ แน่นอนมันก็ส่งผลต่อการดำเนินชีวิตพี่น้องประชาชน เช้านี้บรรยากาศการประชุมเป็นอย่างไร ส่งข้อความมาบอกกันหน่อยได้นะครับ Facebook Live วิทยุและโทรทัศน์รัฐสภา ออกอากาศสดอยู่ในขณะนี้จังหวัดอื่นเป็นอย่างไร อากาศเย็น ๆ มาหรือยัง จะบอกว่าเข้าสู่ฤดูหนาวแล้วนี่ แหมหลายคนยังไม่เห็นมาก็มีนะครับ เมื่อวานนี้ต้อนรับนะ มาวันแรกน้ำท่วมครับ คุณผู้ชมครับ ฝนตกครับ คุณผู้ชมครับ ในพื้นที่กรุงเทพฯแล้ว ไม่รู้ว่าต่างจังหวัดเป็นอย่างไรนะ มีรายงานว่ายอดภูยอดดอย หรือว่าภาคเหนือภาคอีสานเริ่มเหนื่อยแล้ว สัมผัสความเย็นกันได้แล้ว และอุณหภูมิลดลงอย่างต่อเนื่องครับ คุณวัฒนะ ของเราแต่ละภูมิภาคนะครับ ที่คลอง 10เคยไปสัญจรส่ งข้อความส่งความเห็นกันมาหน่อยนะครับ ว่า ณ เวลานี้บ้านของท่านเป็นอย่างไรนะครับ บรรยากาศในรัฐสภาเช้านี้คุณผู้ชมต้องตามกัน การประชุมสภาผู้แทนราษฎร วันนี้เป็นนัดสุดท้ายของสมัยประชุมนี้นะครับ กลับมาอีกครั้งหนึ่งสมัยประชุมหน้า ก็คือ 12 ธันวาคม 2567 เป็นต้นไป เดี๋ยวตามกันวันนี้เขาบอกว่ามีกฎหมา ยที่เกี่ยวข้องกับการขนส่งทางราง 20 บาทตลอดสายเป็นอย่างไร การสร้างระบบร่างกายเป็นอย่างไร ของประเทศไทยในอนาคตด้วยครับ</w:t>
      </w:r>
    </w:p>
    <w:p>
      <w:pPr>
        <w:pStyle w:val="BodyText"/>
      </w:pPr>
      <w:r>
        <w:t xml:space="preserve">(คุณณัฐภัทรพล) ใช่ครับ เพราะว่าเรามีการขนส่งทางราง และคุณผู้ชมครับ แล้วแต่ในส่วนของกฎหมายที่จะไปควบคุมดูแล และทำในส่วนนี้เอง เดี๋ยววันนี้มีการพูดคุยกันนะครับ รู้สึกว่าจะมี 3 ลังนะ เกี่ยวกับเรื่องของการขนส่งทางนี้นะครับ ติดตามกันได้วันนี้เป็นการประชุมนัดสุดท้ายอย่างที่คุณวัฒนะ ได้บอกไปนะครับ กลับมาพบกันอีกครั้งหนึ่งรับไป 40 กว่าวัน เดี๋ยวเรามาเจอกันกับการประชุมในสมัยนั้นเอง</w:t>
      </w:r>
    </w:p>
    <w:p>
      <w:pPr>
        <w:pStyle w:val="BodyText"/>
      </w:pPr>
      <w:r>
        <w:t xml:space="preserve">(คุณวัฒนะ) แต่ว่าคุณผู้ชมผมเชื่อว่าคงไม่เหงาน่ะ นอกจากสอนทำหน้าที่ในสภา ช่วงเวลาปิดสมัยประชุมนี้นะครับ คุณผู้ชมก็เห็นไปปรากฏตัวเก่าพี่น้องประชาชนในพื้นที่ต่าง ๆ มากยิ่งขึ้นนะ ปกติเขาก็ลงพื้นที่อยู่แล้วบอกว่าช่วงนี้ ไปทำไมประชุม ก็คงไปช่วงเวลาที่จะใกล้ชิดกับประชาชนมากขึ้นรวบรวมปัญหาต่าง ๆ เปิดสมัยประชุมกลับมาเข้าสู่สภากันอีกครั้งหนึ่ง ในสมัยประชุมหน้านะครับ และผู้ถือภาพรวมการทำหน้าที่ของสภาผู้แทนราษฎรคุณผู้ชม แน่นอนการทำงานของ สส. ในสภานี่ เขาบอกว่าประชาชนจับตามองอยู่ ทุก ๆ คนฝากความหวังไว้โดยเฉพาะการพิจารณากฎหมายต่าง ๆ ที่จะออกบังคับใช้กับพี่น้องประชาชน กับคนไทยทั้งประเทศเป็นกฎหมาย ที่มีประโยชน์ครับ ล่าสุดเมื่อวานนี้มีการประชุมของวิปรัฐบาล แล้วก็มีการสรุปผลงานออกมานะครับ แน่นอนคนนี้ปรากฏที่หน้าจอ คุณวิสุทธิ์ไชยณรุณในฐานะปลัดหรือว่ามีประกัน ได้ออกมาเปิดเผยว่าช่วงเวลาที่ผ่านม มีกฎหมายผลิตภัณฑ์หลายฉบับมีกฎหมายที่ยังไม่ได้รับการรับรองหลายฉบับ ซึ่งต้องรอนายกรัฐมนตรีรับรอง เนื่องจากว่าเป็นกฎหมายที่เกี่ยวข้อง การเงินไปฟังบทสรุปทั้งหมดของสมัยประชุมที่ผ่านมาโดยเฉพาะเทอมแรกนะคร การทำงาน 2 ปีของสภาชุดนี้ กฎหมายต่าง ๆ รวมทั้งแล้ว 19 ฉบับกฎหมาย ที่ประชาชนและสสเสนอมาทั้งหมด 148 ฉบับนะครับ โดยมีกฎหมายที่นายกยังไม่รับลองรวม 17 ฉบับ และนายส่วนของคุณวิสุทธิ์ ไชยณรุณ นั่งหัวโต๊ะ ขนาดนี้นะครับ ในฐานะรัฐบาลสมัยประชุมสำนักประจำปีครั้งที่ 1 และปีที่ 2 ระหว่างวันที่ 3 กรกฎาคม ไปจนถึงวันที่ 30 ตุลาคม นั่นก็คือวันนี้แหละครับ มีการประชุมรีบรัฐบาลไปทั้งหมด 19 ครั้ง พิจารณาร่างกฎหมาย รวมไปถึงหนังสือสัญญา รวมทั้งหมด 59 ฉบับ ถัดมาคุณวิสุทธิ์ ไชยณรุณ ยังระบุอีกว่าในช่วงรัฐบาลรักษาการของภูมิธรรม เวชยชัย ตั้งแต่วันที่ 19 สิงหาคมถึง 2 กันยายน 2567 มีการพิจารณากฎหมายไปทั้งหมด 6 ฉบับนะครับ ขนส่งรัฐบาลของนางสาวแพรทองธารชินวัตรตั้งแต่วันที่ 13 กันยายน จนถึงวันนี้ก็คือ 30 ตุลาคม 2567 มีการพิจารณาร่างกฎหมายไปทั้งหมด 26 ฉบับครับ โดยร่างกฎหมายที่มีความสำคัญในการประกาศ ใช้ในราชกิจจานุเบกษาไปแล้วนี่ ประกอบไปด้วยแล้ว 4 ฉบับ ประกอบด้วยพระราชบัญญัติงบประมาณร ายจ่ายประจำปีพุทธศักราช 2567 พระราชบัญญัติประมาณรายจ่ายประจำปีเพิ่มเติม 2567 นะครับ จัดมาก็คือพระราชบัญญัติสมรสเท่าเทียม และพระราชบัญญัติงบประมาณรายจ่ายประจำปีพุทธศักราช 2568 ซึ่งประกาศใช้ไปแล้วทั้ง 4 ฉบับนะครับ นอกจากนี้อยู่ระหว่างนำขึ้นทูลเกล้าทูลกระหม่อม ถวายจำนวน 2 ฉบับนั้น ก็คือพระราชบัญญัติยกเลิกคำสั่งหัวหน้ารักษาความสงบแห่งชาติ ที่ 14 2559 มาแล้วที่คณะกรรมการที่ปรึกษาบริหารการพัฒนา จังหวัดชายแดนภาคใต้ และกำหนดอำนาจหน้าที่ของกองอำนวยการรักษาความมั่นคง ภายในราชอาณาจักร และร่างพระราชบัญญัติและปราบปราม การสนับสนุนทางการเงิน การก่อการร้ายและการแพร่ขยายอาวุธที่มีอานุภาพทำลายล้างสูง นอกจากนี้นะคะ คุณผู้ชมกันสนุกผลงานช่วงที่ผ่านมามีร่างกฎหมาย อยู่ระหว่างที่ 6 ร่าง เป็นร่างที่ประชาชนให้ความสนใจ ก็คือร่างพระราชบัญญัติประกอบรัฐธรรมนูญ ว่าด้วยการป้องกันและปราบปราม การทุจริตร่างพระราชบัญญัติภาษีสรรพสามิตร่างพระราชบัญญัติคุ้มครองและส่ง เสริมวิถีชีวิตกลุ่มชาติติพันธ์ราชบัญญัติบริหารกันอากาศ ร่างพระราชบัญญัติแก้ไขเพิ่มเติม พระราชบัญญัติการประมงแ ละร่างพระราชบัญญัติ ขนส่งทางรางนะครับ อย่างไรก็ตามหากพูดถึงกระบวนการพิจารณา กฎหมายผู้แทนราษฎร เพราะว่ามีร่างกฎหมายที่เสนอโดยสและภาคประชาชน รวมเป็นช่วงเวลาที่ผ่านมา 148 ฉบับ ซึ่งในจำนวนดังกล่าวถูกวินิจฉัย ว่าเป็นร่างกฎหมายที่เกี่ยวกับการเงิน รวมเป็น 11 ฉบับ แล้วต้องส่งให้นายกรัฐมนตรีลงนามรับรองนะครับ โดยล่าสุดการประสานงานของสำนักงานเลขาธิการ สำนักงานผู้แทนราษฎรกล่าวว่า มีพระราชบัญญัติที่นายกไม่รับรองอยู่ 17 ฉบับ และยังอยู่ในการพิจารณาอยู่ของนายกรัฐมนตรี 39 ฉบับ รวมทั้งหมด 56 ฉบับ 25 ฉบับนั้นที่เหลือไม่ปรากฏ ว่าแจ้งอยู่ในสถานะไหนนะครับ ถัดมาอีก 1 เสียงนะคะ คุณผู้ชมเมื่อวานนี้ นายปกรณ์วุฒิ อุดมพิพัฒน์สกุล ในฐานะประธานรวมฝ่ายค้าน หรือว่าวิปฝ่ายค้าน ก็โดนถามเหมือนกันที่ผ่านมาคุณปกรณ์วุฒิ บอกว่าการทำหน้าที่ของฝ่ายค้าน ในสมัยประชุมที่ผ่านมาค่อนข้างพอใจ โดยยอมรับว่าสมัยประชุมนี้ มีหลายเหตุการณ์ที่เกิดขึ้นนะครับ พอจะบริหารจัดการการได้ ราบรื่นการบ้าง ไม่ราบรื่นบ้าง ส่วนมาตรการต่าง ๆ ที่เกี่ยวข้องกับการมาตอบกระทู้ ของคณะรัฐมนตรีก็คล้ายกัน พรรคประชาชน กับพรรครัฐบาลเอง ได้รับผลกระทบนะครับ ทางนี้คาดหวังว่าในสมัยประชุมหน้า ที่กลับมาตั้งแต่ 12 ธันวาคมเป็นต้นไปนี่ ตั้งแต่ช่วงต้น ๆ นายกรัฐมนตรีรวมไปถึง ครม. จะมาตอบกระทู้ถามสด ด้วยวาจาของฝ่ายค้าน ซึ่งทางฝ่ายค้านและประชาชน ก็คาดหวังเช่นกันว่าจะได้เห็นภาพดังกล่าว ในสภาช่วงเวลาสมัยประชุมหน้าเช่นกันครับ</w:t>
      </w:r>
    </w:p>
    <w:p>
      <w:pPr>
        <w:pStyle w:val="BodyText"/>
      </w:pPr>
      <w:r>
        <w:t xml:space="preserve">(คุณณัฐภัทรพล) ยังอยู่กับที่คุณปกรณ์วุฒิครับ คุณผู้ชมครับ ก็มีการพูดถึงเกี่ยวกับเรื่องของกฎหมายนิรโทษกรรมนะครับคุณปกรณ์วุฒิ เขาก็มีการตั้งคำถามไปถึงพรรคเพื่อไทย พรรคเพื่อไทยเองจะมีการส่งเกี่ยวกับ เรื่องของเรื่องกฎหมายนิรโทษกรรม ประกบเข้ามาส่วนของภาคประชาชน หรือพรรคอื่นหรือไม่ และคุณประกรบูธก็ยังมีการหวังนะคะ คุณผู้ชมครับ เพื่อใช้จัดแสดงจุดยืนในการแก้ไขปัญหาความขัดแย้งทางการเมืองด้วยนะครับ ลองไปดูกับคุณปกรณ์วุฒิ อุดมพิพัฒน์สกุล นะครับ ประธานคณะกรรมการประสานร่วมฝ่ายค้านนะครับ หรือว่าวิปฝ่ายค้าน มีการให้สัมภาษณ์ถึงเรื่องของนิรโทษกรรม ว่าจะมีการทำความเข้าใจรัฐบาลอย่างไร ถึงรวมมาตรา 112 ในสมัยประชุมหน้าโดยมีการระบุนะครับ ว่าในมุมมองส่วนตัวมองว่าหลาย ๆ เรื่องที่พรรคเพื่อไทย เคยพูดมาจากสมัยประชุมที่แล้ว ก่อนการเลือกตั้งครั้งก่อนการเลือกตั้งมาแล้ว พรรคเพื่อไทยเข้าใจดีต่อมาตรา 112 แต่ตนไม่แน่ใจว่าด้วยจำกัดอะไร ที่ทำให้ในปัจจุบันเปลี่ยน ไปคุณปกรณ์วุฒิ นะครับ ว่าการนิรโทษกรรมสมการนี้ ได้มีการศึกษาและสภา ได้มีการบทความข้อสังเกตไปเมื่อสัปดาห์ก่อนนะครับ คุณผู้ชม จะเห็นว่าจำนวน 8 คนของกรรมาธิการในสัดส่วนครับ มี 4 คนที่เห็นด้วยกับการนิรโทษกรรม ในมาตรา 112 แบบ มีเงื่อนไขมี 2 คนไม่เห็นด้วยและอีก 2 คนไม่ให้ความเห็นนั่นเองนะครับ เนื่องจากเป็นประธานคณะกรรมาธิการ และเป็นเจ้าของญัตติ จึงใช้สิทธิ์ในการงดออกเสียง พรรคนี้จะกรณีดังกล่าวนะครับ คุณผู้ชมครับ คุณปกรณ์วุฒิก็ตั้งคำถามเกี่ยวกับไปนะครับ ว่าตกลงแล้วนี่พรรคเพื่อไทย จะมีการส่งไปรษณีย์และโทรศัพท์ เข้ามาประกบกับร่างภาคประชาชนหรือว่าพรรคอื่น ๆ หรือไม่ในสมัยการประชุมหน้าอยากทราบจุดยืนของพรรคเพื่อไทย ต่อเรื่องนี้นะครับ ในการแก้ไขปมขัดแย้งทางการเมืองที่ต่อเนื่อง เอานานมาหลายปีเลยทีเดียวนะครับ ส่วนกรณีที่มีพรรคร่วมรัฐบาลหลายพรรค เรียงความเรื่องนิรโทษกรรมของพรรคประชาชนนะครับ ประธานวิปฝ่ายค้านก็บอกนะครับ ว่าคุณผู้ชมครับ ว่าจะต้องมีการพูดคุยและสื่อสารทั้งในส่วนของพรรคการเมือง แล้วก็สังคม ว่าเจตนาที่แท้จริงของภาคประชาชนคืออะไร ซึ่งในสภา ตนก็เข้าใจว่าสุดท้ายต้องเคารพเสียงข้างมากนะครับ แต่ก็ต้องยังฝากถ้าพรรคเพื่อไทย นำเสนอเนื้อหาที่จะเปลี่ยนแปลงจาก ที่พรรคประชาชนเสนออยากจะให้มีการเปิดโอกาส ให้หลาย ๆ คนที่กระทำความผิดต่าง ๆ ไม่ว่าจะเป็นฐานความผิดใด เพื่อที่จะนำไปสู่ความปรองดองสังคม พรรคประชาชนก็ยินดี จะเห็นชอบกับร่างที่มีหลักการ อยากให้พรรคเพื่อไทยระลึกว่าทุกพรรคการเมืองต่าง ก็มีความคิดมีหลักการมีอุดมการณ์ที่เป็นของตัวเองและย้ำนะครับ ว่าแม้ไม่จำเป็นต้องเห็นพ้องกันในทุกเรื่อง ไม่ว่าจะเป็นพรรคร่วมฝ่ายค้าน หรือพรรคร่วมรัฐบาล แต่ในด้านการทำงาน หากมีหลักการ พรรคประชาชนก็ยินดีเห็นชอบกับร่างกฎหมาย และมติใด ๆ ที่สอดคล้องกับหลักการของพรรคประชาชน ไม่ว่าพรรคไหนจะเป็นผู้เสนอข้อตามนะครับ</w:t>
      </w:r>
    </w:p>
    <w:p>
      <w:pPr>
        <w:pStyle w:val="BodyText"/>
      </w:pPr>
      <w:r>
        <w:t xml:space="preserve">(คุณวัฒนะ) ครับ ก็เป็นการตั้งข้อสังเกตของคุณปกรณ์วุฒิ ประธานวิปฝ่ายค้าน เนื่องจากสัปดาห์ก่อนมันมีรายงานฉบับหนึ่ง เกี่ยวข้องกับการนิรโทษกรรม ปรากฏว่า รับทราบรายงานนะ ไม่รับทราบเรื่องข้อสังเกตนี่ ก็เป็นประเด็นทำให้เรื่องการพิจารณากฎหมาย ที่เกี่ยวข้องกับการนิรโทษกรรมสมัยประชุมหน้า คือพรรคประชาชนตั้งข้อสังเกต มาว่าถ้าที่พรรคเพื่อไทย ที่มีอาจารย์ชูศักดิ์ ศิรินิล พิจารณาเรื่องของรายงานนิรโทษกรรม สมัยหน้า จะเอาอย่างไรถามไปที่เพื่อไทยชัด ๆ อย่างนี้ เพื่อไทยต้องไปคุยในพรรคก่อน ว่าจะทำอย่างไรต่อไป แต่มีงานออกมา ว่าควบคู่กับทางภาคประชาชนด้วย คุณผู้ชมครับ หากพูดถึงการพิจารณาข้อกฎหมายต่าง ๆ ก็เป็นเรื่องสำคัญประชาชน ก็จับตามองคดีใหญ่ 20 ปีผ่านไปหมดอายุความไปแล้วนะ เพิ่งหมดอายุความไปเมื่อ 25 ตุลาคม หลังจากนี้ไป มีการดำเนินการอย่างไรต่อไปนะครับ คุณผู้ชม ปรากฏว่าเป็นข่าวใหญ่ ต่อมา 2-3 วัน ปลัดอำเภอท่าอุเทน จังหวัดนครพนม บอกว่าลาพักผ่อน แล้วก็คดีหมดอายุความกลับมาทำหน้าที่ เขาใหญ่ ทำให้มีจับตามองกระบวนการยุติธรรมของไทย ณ เวลานี้ มันเกิดอะไรขึ้นหรือเปล่า ทำให้ล่าสุดประชาชนว ปลัดอำเภอท่าอุเทนท่านนี้ กลับมาทำหน้าที่นี่มีกระบวนการอย่างไรต่อไปนี้ ก็คือการเปิดเผยของสส. รอมฎอนปันจอร์สอบภาคประชาชนขอตั้งข้อสังเกตกับเรื่องนี้ บัญชีรายชื่อพรรคประชาชนได้แสดงความเห็นกรณีปลัดอำเภอท่าอุเทนจงหวัดนครพนมซึ่งเป็นหนึ่งในผู้ต้องหาคดีตากใบหลบหนีคดีไป เรื่องคดีขาดอายุความเมื่อวันที่ 25 ตุลาคม 2567 ล่าสุดกลับมาตามปฏิบัติหน้าที่ ตามปกติแล้ว รอมฏอน รระบุว่ากรณีดังกล่าวสะท้อนให้เห็นว่าวัฒนธรรมลอยนวล ร้ายแรงของข้าราชการกลายเป็นเรื่องปกติไปหรือไม่ โดยให้มีการแสดงความรับผิดชอบใด ๆ ให้ความเห็นว่าการกลับมาทำหน้าที่ ของข้าราชการรายนี้เป็นการตบหน้าเจ้าหน้าที่ตำรวจ และกระบวนการยุติธรรมของไทยหรือไม่อย่างไร วันที่ผ่านมาแทบจะเป็นไปไม่ได้เลยนะครับ จะมีการติดตามตัวตามหมายจับ แล้วไม่สามารถกลับมาทำงานได้ อย่างที่ควรจะเป็น การกลับมาเช่นนี้ เป็นการยืนยันข้อสงสัยว่าการหนีคดี จะมีการรู้เห็นเป็นใจของข้าราชการหรือไม่ ดังนั้น ตนจึงอยากเรียกร้อ งให้กับหน่วยงานต้นสังกัดของข้าราชการ ที่หลบหนีคดีไป ไม่ว่าจะเป็นกระทรวงมหาดไทย กระทรวงกลาโหม ให้ตรวจสอบวินัย เพื่อพิจารณาว่าเจ้าหน้าที่คนใด รู้เห็นเป็นใจในการช่วยหนีคดีหรือไม่ครับ มีคำถามเยอะเลยทีเดียว นอกจากนี้ขอให้ คุอนุทิน ชาญวีรกุลรัฐมนตรีว่าการกระทรวงมหาดไทยธันวาคม รัฐมนตรีกระทรวงกลาโหมตรวจสอบข้อข้องใจของประชาชนใน 3 จังหวัดชายแดนภาคใต้ ญาติพี่น้องของผู้ที่สูญเสียในเหตุการณ์ตากใบ บอกว่าเจ้าหน้าที่รัฐ ไม่ได้มีการละเลยเพิกเฉยการปฏิบัติหน้าที่ ต่อมา สส. รอมอน ยังได้กล่าวเพิ่มเติมกรณีนี้ ไม่เห็นปัญหาของระบบยุติธรรมของไทย เรื่องของอายุความในคดีอาญา ที่เอื้อให้กับการลอยนวลพ้นผิดนะครับ ก็ต้องบอกว่าเป็นข้อบ่งชี้ว่ามีความจำเป็น ที่จะต้องแก้ไขประมวลกฎหมายอาญา อายุความมาตรา 95 ในฐานะที่เป็น สส. นำไปหาเลยมาอนุกรรมาธิการการยุติธรรม ในกรณีของปากใบที่เป็นผลผลิต มติสภาผู้แทนราษฎรเมื่อวันศุกร์ที่ 25 ตุลาคม 2567 ที่ผ่านมา มอบหมายให้คณะกรรมาธิการกฎหมาย จัดตั้งขึ้นมาเตรียมทำการแก้ไข อายุความปัจจุบันมีข้อถกเถียงว่า ควรจะเป็นการแก้ไขเฉพาะอายุความที่เกี่ยวข้อง กับฐานความผิดร้ายแรง ให้มีอายุความเลย หรือจะเป็นการแก้ไขการนับอายุความในแต่ละขั้นตอนของกระบวนการยุติธรรม ก็ได้มีการยกตัวอย่างออกมานะครับ พนักงานสอบสวนสรุปสำนวนเสร็จแล้ว ส่งอัยการก็เริ่มนับใหม่ เมื่ออัยการทำสำนวนถึงศาล ก็นับใหม่เช่นกัน คือนับใหม่ทุกครั้ง ที่มีความคืบหน้าของคดี ซึ่งทั้งหมดนี้ต้องมีการอภิปราย ท มีการถกเถียงกันข้อเสนอ มีการกลั่นกรองกฎหมายรับฟังความคิดเห็น และการพัฒนาร่างกฎหมายต่อไปด้วยเช่นกันครับ เกี่ยวกับเรื่องนี้นะครับ คุณผู้ชมครับ ปลัดคุณรังสิมันต์โรม ก็มีการดำเนินคดีมันเร็วจนเกินไปนะครับ แน่นอนว่าจะมีผู้เกี่ยวข้องเอาไปดำเนินการออมนะครับ เรื่องของคดีต่อไปคุณรังสิมันต์ โรม ก็ออกมาบอกว่าเสียดายเหลือเกิน ที่ประชาชนไม่ได้รับความยุติธรรมนั่นเองนะครับ ลองไปฟังเสียงคุณรังสิมันต์ โรม กัน สมาชิกสภาผู้แทนราษฎร แบบบัญชีรายชื่อพรรคประชาชนครับ มีการให้สัมภาษณ์ถึงกรณีสลายการชุมนุมตากใบ ถอยหลังอายุความเมื่อ 25 ตุลาคม ที่ผ่านมาตนเองนี่ รู้สึกว่ารัฐบาลไม่ได้ไม่ใช้ความพยายาม พยายามอย่างจริงจังในการจับตัวจำเลย และผู้ต้องหาในคดีดังกล่าวมาเข้าสู่กระบวนการยุติธรรม ก่อนที่คดีจะสิ้นอายุความ ตั้งข้อสังเกตว่าปากใบจบแบบนี้ อาจเป็นความพึงพอใจของรัฐบาลแล้วใช่หรือไม่ ซึ่งคำว่า</w:t>
      </w:r>
      <w:r>
        <w:t xml:space="preserve"> </w:t>
      </w:r>
      <w:r>
        <w:t xml:space="preserve">“</w:t>
      </w:r>
      <w:r>
        <w:t xml:space="preserve">จบ</w:t>
      </w:r>
      <w:r>
        <w:t xml:space="preserve">”</w:t>
      </w:r>
      <w:r>
        <w:t xml:space="preserve"> </w:t>
      </w:r>
      <w:r>
        <w:t xml:space="preserve">ของรัฐบาล ไม่ได้จบแบบที่ประชาชนได้รับความยุติธรรมครับ จบ แบบที่สุดท้ายแล้ว ไม่มีใครกล่าวหา ดำเนินการตามกฎหมายกับพรรคการเมือง ที่เกี่ยวข้องกับเหตุการณ์ที่เกิดขึ้นได้นะครับ หรือแม้แต่พรรคเพื่อไทยที่มีรากฐานมาจากพรรคการเมืองในขณะนั้นเอง นอกจากนี้คุณรังสิมันต์ โรม ยังมีการกล่าวถึงพฤติการณ์ ของคุณ ภูมิธรรม เวชยชัย รองนายกรัฐมนตรี และรัฐมนตรีกระทรวงกลาโหม แพทองธาร ชินวัตร ที่เกี่ยวข้องกับเรื่องนั้น ไม่สามารถเชื่อมั่น รัฐบาลที่ขายดังกล่าวอย่างเต็มที่แล้วนะครับ ส่วนกรณีนี้นะครับ คุณผู้ชมครับ ปลัดอำเภอท่าอุเทนจังหวัดนครพนมครับ เป็นอย่างไร จะกลับมาปฏิบัติหน้าที่อื่นหลังจากที่คดีอายุความอาญา มีการออกฤทธิ์อย่างไรนั้น มาลงก็บอกนะครับ อาจจะเร็วเกินไปจะดำเนินการทางกฎหมายนะครับ ผู้ติดตามเรื่องนี้จะได้นอนผู้ที่ยื่นฟ้องต่อศาลในคดีนี้ และภาคประชาชน มีการติดตามเรื่องนี้ต่อไปนั่นเองนะครับ เสียงช่วงนี้ของคุณรังสิมันต์ โรม ลองไปฟังกันครับ</w:t>
      </w:r>
    </w:p>
    <w:p>
      <w:pPr>
        <w:pStyle w:val="BodyText"/>
      </w:pPr>
      <w:r>
        <w:t xml:space="preserve">(คุณรังสิม ผมต้องจำนะครับ ดีต่อไปไม่ใช่แค่การลงโทษมันเป็นอาทิตย์แล้วบอกว่าใครบ้าง ที่จะต้องเป็นคนรับผิดชอบนะครับ ที่เราในกระบวนการยุติธรรมของเรา ที่ขายบนความขัดแย้งครั้งนี้ ดังนั้น มันไม่ใช่การลงโทษเท่านั้น ใช่มันยาวเท่านั้นแต่มันสร้างความรับผิดชอบ รับผิดรับชอบ ในสิ่งที่ตัวเองได้ตัดสินใจ ให้อำนาจหน้าที่ของตัวเองในวันนั้น ทำให้เกิดความสูญเสียชีวิตของคนจำนวนมากนะครับ</w:t>
      </w:r>
    </w:p>
    <w:p>
      <w:pPr>
        <w:pStyle w:val="BodyText"/>
      </w:pPr>
      <w:r>
        <w:t xml:space="preserve">(คุณวัฒนะ) มีความประสงค์ที่ติดตามช่อง 10 ของเรา ส่วนการประชุมวุฒิสภานัดสุดท้าย ดีนะเอาไปเกือบ ๆ เที่ยง ต้องบอกว่ามีผลงานมาชอบเลยทีเดียว ที่เป็นการพิจารณากฎหมาย นายกฯเรื่องทหารเรือ การตั้งกระทู้ถามด้วย สัปดาห์ผลงานในช่วงเวลาที่ผ่านมา บอกว่าทำหน้าที่ไม่นาน คนงานเยอะพอสมควร ไปฟังผลสรุป วุฒิสภาเมื่อวานนี้ การประชุมครั้งสุดท้าย สมัยการประชุมประจำปีครั้งที่ 1 มีคุณบุญส่ง น้อยโสภณ ประธานวุฒิสภาคนที่ 2 นั่งบนบัลลังก์ เห็น สามัญประจำปีครั้งที่ 1 ระหว่างวันที่ 3 กรกฎาคม วันที่ 30 ตุลาคมที่ผ่านมา 121 ครั้ง เวลาประชุมประมาณ 123 ชั่วโมง 30 นาที มีสมาชิกวุมิสภาปรึกษาหารือ เรือระเบียบวาระการประชุม 123 กฎหมายมีการพิจารณา ร่างพระราชบัญญัติ 11 ฉบับ วุฒิสภาให้ความเห็นชอบสภาผู้แทนราษฎร 5 ฉบับ เทศบาลเห็นเห็นชอบกรรมาธิการร่วมกัน 1 ฉบับ อยู่ระหว่างการพิจารณาของคณะกรรมาธิการร่วมกัน 1 ฉบับ นอกจากนี้ยังอยู่การพิจารณาของวุฒิสภา อีก 4 ฉบับครับ สำหรับผลการดำเนินงาน ด้านการในการควบคุมราชการแผ่นดินวุฒิสภา ตั้งกระทู้ถามรวม 52 กระทู้ เป็นกระทู้ถามด้วยวาจา 21 กระทู้ รัฐบาลตอบแล้ว 7 กระทู้ ตกไป 14 กระทู้ ถัดมาวุฒิสภาตั้งกระทู้ถามเป็นหนังสือ 31 กระทู้ กระทู้ถามตอบไม่ได้ในที่ประชุมนะครับ จำนวน 25 กระทู้ ตอบแล้ว 15 กระทู้ ตกไป 7 กระทู้ แล้วยังค้างตอบกระทู้อีก 3 กระทู้นะครับ กระทู้ถามที่ราชกิจจานุเบกษามีทั้งหมด 6 กระทู้ ซึ่งรอตอบทั้งหมดอยู่ในขณะนี้ นอกจากนี้ยังมีการพิจารณารายงานประจำปี ของหน่วยงานหรือองค์กรต่าง ๆ 25 เรื่อง เป็นการพิจารณาญัตติทั้งหมด 9 เรื่อง พิจารณาเลือกหรือให้ความเห็นชอบบุคคล ดำรงตำแหน่งต่าง ๆ บทบัญญัติ ของรัฐธรรมนูญหรือกฎหมายอื่นจำนวน 3 ครั้ง อยู่ระหว่างการพิจารณาของคณะกรรมาธิการสามัญ ทำหน้าที่ตรวจสอบประวัติความประพฤติ พฤติกรรมจริยธรรมของบุคคลที่ได้รับการเสนอชื่อ 1 ตำแหน่งครับ จากนั้นสมาชิกวุฒิสภา รับทราบรายงานพระบรมราชโองการโปรดเกล้า ประกาศพระราชบัญญัติกฤษฎีกา ประชุมรัฐสภา สมัยการประชุมสามัญประจำปีครั้งที่ 1 วันที่ 30 ตุลาคม พุทธศักราช 2567 ด้วยครับ พักสักครู่หนึ่งครับ คุณผู้ชม เดี๋ยวช่วงหน้ากลับมาติดตามกันต่อ ในห้องข่าวรัฐสภาแชนแนล ภาคเช้า ครับ</w:t>
      </w:r>
    </w:p>
    <w:p>
      <w:pPr>
        <w:pStyle w:val="BodyText"/>
      </w:pPr>
      <w:r>
        <w:t xml:space="preserve">[เสียงดนตรี]</w:t>
      </w:r>
    </w:p>
    <w:p>
      <w:pPr>
        <w:pStyle w:val="BodyText"/>
      </w:pPr>
      <w:r>
        <w:t xml:space="preserve">[เสียงโฆษณา]</w:t>
      </w:r>
    </w:p>
    <w:p>
      <w:pPr>
        <w:pStyle w:val="BodyText"/>
      </w:pPr>
      <w:r>
        <w:t xml:space="preserve">[เสียงดนตรี]</w:t>
      </w:r>
    </w:p>
    <w:p>
      <w:pPr>
        <w:pStyle w:val="BodyText"/>
      </w:pPr>
      <w:r>
        <w:t xml:space="preserve">(คุณณัฐภัทรพล) พาคุณผู้ชมไปติดตามภารกิจ ของรองประธานสภาราษฎร คนที่ 2 นะครับ ให้การรับรองเลขาธิการองค์การ เพื่อความร่วมมือทางเศรษฐกิจและการพัฒนา หรือว่า OECD ครับ คุณภราดร ปริศนานันทกุล รองประธานสภา คนที่ 2 ให้ รับรองนาย มาทีอัส คอร์มันน์ เลขาธิการองค์การเพื่อความร่วมมือทางเศรษฐกิจนะครับ การพัฒนา operationand Developmentoecd ครับ ในโอกาสเข้าเยี่ยมคารวะเพื่อแลกเปลี่ยนข้อคิดเห็นเกี่ยวกับ กระบวนการoecd ของไทย และบทบาทฝ่ายนิติบัญญัติในการปรับปรุง และบัญญัติกฎหมายให้สอดคล้องกับมาตรฐาน oce cd รัฐมนตรีว่าการกระทรวงแรงงาน และ สส. แบบบัญชีรายชื่อแบบ สส. จังหวัดนครปฐม พรรคชาติไทยพัฒน าคุณณัฐกิจ วงศ์เจริญ สภาผู้แทนราษฎรและคุณอาพล นันทขว้าง ผู้อำนวยการสำนักความสัมพันธ์ระหว่างประเทศร่วม ให้การต้อนรับนะครับ รองประธานสภาผู้แทนราษฎรคนที่ 2 กล่าว oecd และคณะพร้อมทั้งขอบคุณมิตรไมตรีจิตใ นการเดินทางเยี่ยมประเทศไทยในครั้งนี้ ซึ่งแสดงให้เห็นถึงความตั้งใจ ในการผลักดันประเทศไทยเข้าเป็นสมาชิก oecd อย่างแข็งขัน โดยปัจจุบันประเทศไทย อยู่ในระหว่างขั้นตอนการสมัครเข้าเป็นสมาชิก oecd โอกาสนี้ ทั้งสองฝ่ายได้มีการหารือและแลกเปลี่ยนความคิดเห็น เกี่ยวกับกระบวนการ oecd ของไทย โดยทาง oecd ได้ขอให้รัฐสภาไทยสนับสนุนการปรับ นโยบายและแก้ไขกฎหมายกฎระเบียบ ที่เกี่ยวข้องให้สอดคล้องกับมาตรฐานของ oecd รวมทั้งเสนอให้มีการจัดตั้งกลุ่มมิตรภาพระหว่างกัน เพื่อให้ทั้งสองฝ่ายทำงานร่วมกันได้อย่างใกล้ชิด เนื่องจากกระบวนการคิดเป็นสมาชิกของ oecd จะต้องใช้เวลา 5-7 ปีครับ ด้านรองประธานสภา คนที่ 2 กลับมายืนยันนะครับ ว่ารัฐสภาไทยยินดีและพร้อมใจ ที่จะสนับสนุนในเรื่องของการและบัญญัติกฎหมาย ที่เกี่ยวข้องเพื่อขับเคลื่อนของไทย สำเร็จลุล่วง แม้ว่ารัฐสภาไทยจะปรากฏหลายพรรคการเมือง แต่เชื่อว่าทุกพรรคการเมืองมีจุดหมายเดียวกัน คือการนำพาประเทศไปสู่ความสำเร็จ และยกระดับคุณภาพชีวิตของประชาชนในประเทศ ให้ดีขึ้น โดยการเข้าร่วมเป็นสมาชิก oecd จะเป็นอีกเรื่องหนึ่งเครื่องมือสำคัญ ที่จะทำให้ประเทศไทยเพราะมองว่ารัฐสภาไทย และเลขาธิการ oecd จะร่วมมือกันเพื่อผลักดันให้ไทย เข้าเป็นสมาชิกองค์การ เพื่อความร่วมมือทางเศรษฐกิจ และการพัฒนา สำเร็จตรงตามเวลาที่ตั้งเอาไว้ครับ ไปดูคณะกรรมาธิการการพัฒนาการเมือง ของทางวุฒิสภานะครับ ได้หยิบยกตัวอย่างปัญหาที่เกี่ยวข้องทหารเกณฑ์ เสียชีวิตจากการฝึกในค่ายทหาร ปรากฏว่ามีการเชิญหน่วยงานที่เกี่ยวข้องมาหาสาเหตุ ทั้ง ๆ ที่จะแก้ไขปัญหาต่อไปนะครับ คุณผู้ชมเห็นบรรยากาศอยู่ในขณะนี้ นาง อังคณา นีละไพจิตร ในฐานะประธานคณะกรรมาธิการการพัฒนาการเมือง การมีส่วนร่วมของประชาช นสิทธิมนุษยชน สิทธิเสรีภาพ และการคุ้มครองผู้บริโภค วุฒิสภาเป็นประธาน เปิดการประชุมนะครับ ทหารที่เรียกว่าพลทหารที่เสียชีวิตในค่าย อันเนื่องมาจากการฝึกซ้อมหรือการลงโทษ ในระบบทหาร เชิญหน่วยงานต่าง ๆ ที่เกี่ยวข้องมาร่วมชี้แจง ไม่ว่าจะเป็นคณะกรรมการสิทธิมนุษยชน แห่งชาติ กรมสอบสวนคดีพิเศษกรมคุ้มครองสิทธิเสรีภาพ คุณ อังคณา นีละไพจิตร กล่าวว่าเหตุการณ์พลทหารนาย ศืใจดีเสียชีวิตการฝึกการลงโทษในกรมทหารนะครับ ซึ่งกรณีดังกล่าวได้ส่งผลกระทบต่อการเสียชีวิต เป็นของร่างกายและจิตใจของผู้ถูกกระทำตลอด จนครอบครัวของผู้ถูกกระทำในขณะนั้น สำนักคณะกรรมาธิการเห็นว่า การกระทำดังกล่าวผิดกฎหมาย พระราชบัญญัติป้องกันการทรมาน การกระทำให้บุคคลสูญหายพุทธศักราช 2565 ซึ่งถือว่าเป็นเรื่องที่รุนแรง ที่ทางคณะกรรมาธิการจำเป็นต้องเชิญหน่วยงานต่าง ๆ ที่เกี่ยวข้องมาชี้แจงข้อเท็จจริงกันต่อไป อากาศเอกสุทธิศักดิ์ สิทธิกุล เสนาธิการกรมสารวัตรทหารเรือ ได้กล่าวชี้แจงว่าที่ผ่านมาหลักสูตรการฝึกต่าง ๆ รวมไปถึงการไล่เรียงลำดับเหตุการณ์ สาเหตุของการเสียชีวิตของพลทหาร 4 เหล่า ใจดีทุกกระบวนการเป็นไป ตามข้อวินิจฉัยที่มีการตรวจร่างกายของผู้เสียชีวิต ผมกลับย้ำถึงความรู้สึกความเข้าใจ ของผู้เสียหาย ซึ่งทางกองทัพเรือ ยินดีให้การช่วยเหลือเยียวยา อย่างเต็มที่อยู่แล้วนะครับ ในขณะที่ พลตรี ชัยณรงค์ เดือนแรม ผู้แทนจากกระทรวงกลาโหมได้กล่าวชี้แจง เพิ่มเติมว่ากระทรวงกลาโหม ไม่ทำตามกฎหมายอย่างเคร่งครัด ไม่กระทำการลงโทษทุกอย่าง ที่โรงเรียนเก่าแต่อย่างใด รวมไปถึงกระทรวงกลาโหม ได้มีการตระหนักถึงความสำคัญ ที่ผู้ได้รับการสูญเสีย ได้มีคำสั่งให้มีการศึกษาแนวทางต่าง ๆ เพื่อป้องกันไม่ให้เกิดกรณีต่าง ๆ ซ้ำซ้อนขึ้นมาอีก รวมถึงการกำหนดมาตรการ การควบคุมการป้องกัน ไม่ให้เกิดเหตุการณ์การกระทำลงโทษที่ไม่ชอบด้วยกฎหมาย ตลอดจนมีการคัดสรรครูผู้ปกครอง ที่มีความรู้ความสามารถ มีคุณธรรมจริยธรรม ในการฝึกทหารใหม่ ที่เอาใจใส่ผู้ใกล้ชิดด้วยนะครับ คลายปมพื้นที่ ขยี้ปมข่าว คุณ ปริษฐา อารีย์ ไปอเกี่ยวกับเรื่องคุณผู้หญิงครับ เกี่ยวกับเรื่องของผ้าอนามัยนี้นะครับ ที่มีชื่อว่าผ้าอนามัยไม่มีภาษี สร้างสังคมเสมอภาค ติดตามได้ในพื้นที่ครับ ปริษฐา อารีย์ ครับ</w:t>
      </w:r>
    </w:p>
    <w:p>
      <w:pPr>
        <w:pStyle w:val="BodyText"/>
      </w:pPr>
      <w:r>
        <w:t xml:space="preserve">[เสียงดนตรี]</w:t>
      </w:r>
    </w:p>
    <w:p>
      <w:pPr>
        <w:pStyle w:val="BodyText"/>
      </w:pPr>
      <w:r>
        <w:t xml:space="preserve">(คุณปริษฐา) พื้นที่เขายุบวงเก่าท่านผู้ชมคะ ผ้าอนามัยไม่มีภาษีกลายเป็นประเด็นที่ถกเถียงกัน ในสังคมอย่างกว้างขวาง ซึ่งก็มีหลายคนมองว่าสินค้าผ้าอนามัย ควรเป็นสินค้าที่ปลอดภาษี ที่ทุกคนสามารถเข้าถึงได้ และสร้างความเท่าเทียมกันในสังคม ในวันนี้เรามาดูความคิดเห็นที่หลากหลาย เกี่ยวกับแรงขับเคลื่อนที่ทำให้ผ้าอนามัยนั้น ปลอดภาษี ติดตามได้ในคลายปมพื้นที่ ขยี้ปมข่าวค่ะ ญี่ปุ่มขาวค่ะ เรื่องผู้หญิงว่าด้วยเรื่องผ้าอนามัย ด้านราคา และค่าใช้จ่ายที่ผู้หญิงทุกคนแบกรับ เริ่มพูดถึงอย่างต่อเนื่องในเมืองไทยในช่วงปีที่ผ่านมานี้ ในขณะที่ประเทศทั่วโลก ยกเลิกภาษีผ้าอนามัย หรือแจกฟรีให้กับประชาชนกันแล้ว ซึ่งในแต่ละประเทศ กำหนดให้ผ้าอนามัย เป็นสินค้าในหมวดหมู่ที่แตกต่างกัน ซึ่งทำให้มีการเก็บภาษีที่แตกต่างกันด้วย มีทางประเทศที่จัดให้ผ้าอนามัย โดยจะได้รับการยกเว้นภาษี ประเทศที่จัดให้ผ้าอนามัยเป็นซึ่งมีการคิดภาษี ตามอัตราภาษีมูลค่าเพิ่มมาตรฐานในประเทศนั้น ๆ หรือถูกจัดให้เป็นสินค้าหมวดอื่น ๆ เช่น เวชภัณฑ์ อุปกรณ์ทางการแพทย์ สินค้าประเภทสุขอนามัย ไปจนถึงสินค้าฟุ่มเฟือย ซึ่งในแต่ละหมวดหมู่ในแต่ละปี ก็จะมีการกำหนดอัตราภาษีที่แตกต่างกันไป ผ้าอนามัยถือเป็นสิ่งจำเป็นสำหรับ ผู้หญิงในขณะเดียว รายจ่ายประจำเดือนที่ผู้หญิงต้องแบกรับ โดย ฮัฟฟิงตันโพสต์ รายงานว่า ทางชีวิตของผู้หญิงคนหนึ่งมี รอบประจำเดือนประมาณ 358 รอบ ใช้ผ้าอนามัยทั้งหมด 9,120 ชิ้น คิดเป็นเงิน 11713 ดอลลาร์สหรัฐ หรือประมาณ 50,271 บาท รณรงค์เรียกร้องให้มีการยกเลิกหรือลดภาษี ที่เก็บจากผ้าอนามัยเพื่อช่วยลดภาระค่าใช้จ่าย ของผู้หญิงโดยทั้งและทรัพย์สินทางปัญญา สภาผู้แทนราษฎรหรือหน่วยงาน ได้จัดสัมมนาเรื่อง Pink Tag ภาษีและมูลค่าสินค้าที่ผู้หญิงต้องจ่าย เพื่อให้นักเรียน บุคลากรทางการศึกษา และบุคคลทั่วไปมีความรู้ความเข้าใจ และให้ความสำคัญกับความเหลื่อมล้ำที่เกิดขึ้น ผ่านสินค้าอุปโภคระหว่างเพศ รวมถึงเพื่อนำความคิดเห็นข้อเสนอแนะ ไปหาแนวทางในการเพิ่มศักยภาพ และหาแนวทางการแก้ไขเรื่องดังกล่าว โดยด้านนายจุลพงษ์ อยู่เกตุ รองประธานคณะกรรมาธิการคนที่ 3 เปิดเผยถึงสถิติการเก็บภาษีผ้าอนามัย ของแต่ละประเทศ ว่ามีประเทศไหนที่ยกเลิกภาษี ที่เก็บจากผ้าอนามัยแล้ว และผู้หญิงในแต่ละประเทศ ต้องทำงานเท่าไร จึงจะซื้อผ้าอนามัยได้ 1 ชิ้น โดยพบว่าประเทศไทยจัดเก็บภาษีผ้าอนามัย 7 เปอร์เซ็นต์ โดยคนทักได้รับค่าแรงขั้นต่ำ 41.38 บาทต่อชั่วโมงซึ่งค่าแรงใน 1 ชั่วโมง สามารถซื้อผ้าอนามัยได้ 10.70 ชิ้น แม้ว่าผ้าอนามัยจะเป็นภาระทางค่าใช้จ่าย แต่ก็เป็นสิ่งจำเป็นสำหรับผู้หญิง ในทางด้านนิติบัญญัติทางสมาชิกสภาผู้แทนราษฎร สามารถยื่นกฎหมายได้ แต่จะไม่มีทางประสบผลสำเร็จ หากปราศจากการจัดการสนับสนุนจากประชาชน ในประเด็นนี้ นางสาว ภัสริน รามวงศ์ สส. กรุงเทพมหานคร พรรคประชาชน เปิดเผยเปิดเผยกับผู้สื่อข่าวว่าในประเทศไทย จำเป็นต้องยกเลิกภาษีผ้าอนามัยนี้ เป็นเรื่องเล็กน้อยสำหรับคนบางคน แต่เรื่องนี้เป็นเรื่องใหญ่สำหรับใครหลาย ๆ คน ด้วยซึ่งการยกเลิกภาษีผ้าอนามัย เป็นสิ่งหนึ่งที่ทำให้สังคมเกิดความเท่าเทียม และลดความเหลื่อมล้ำในสังคม โดยตนขอย้ำจุดยืนว่าต้องการให้ทุกคนเข้าถึงผ้าอนามัยฟรี</w:t>
      </w:r>
    </w:p>
    <w:p>
      <w:pPr>
        <w:pStyle w:val="BodyText"/>
      </w:pPr>
      <w:r>
        <w:t xml:space="preserve">(คุรภัสริน) เราต้องการการต้องการ ที่จะให้มีการเข้าถึงทุกคนนี่เข้าถึงผ้าอนามัยฟรีนะคะ หนึ่งในสถานศึกษา ยังมีเด็กที่ยังไม่ได้มีรายได้ เช่น 10-25 ขวบ ยังเป็นวัยที่ศึกษาอยู่ หรือแม้แต่กระทั่งในต่างจังหวัดนี่ ถ้าจะมีผ้าอนามัย อยู่ที่จะไปขอเบิกจ่ายใช้ ก็ทำให้การเข้าถึงผ้าอนามัยนี่เป็นเรื่องเข้าถึงทุกคนได้</w:t>
      </w:r>
    </w:p>
    <w:p>
      <w:pPr>
        <w:pStyle w:val="BodyText"/>
      </w:pPr>
      <w:r>
        <w:t xml:space="preserve">(คุณปริษฐา) ขณะที่รองรับธรรมศาสตร์มหาวิทยาลัยคณะธรรมศาสตร์ น่าสนใจโดยอาการชลิตาภรณ์ ได้เปิดเผยกับผู้สื่อข่าวว่าพระศรีเป็นองค์ประกอบหนึ่ง เป็นภาระของสภาพหญิงที่น้อยกว่าผู้ชาย แต่เรื่องนี้สามารถแก้ไขได้ทันที ในกระบวนสาธารณะของไทย แม้ว่าอาจมีหลายคนมองว่าเป็นของใช้สำหรับผู้หญิงเท่านั้น แต่จากการสำรวจแผ่นรองซับของเสียนั้น ไม่ได้ใช้เฉพาะผู้หญิงในช่วงเวลาหนึ่ง แต่ถูกใช้ในคนหลายกลุ่ม ซึ่งใช้วัสดุแบบเดียวกัน ตั้งแต่เด็กทารกไปจนถึงผู้สูงอายุ จึงอาจจะมองภาพให้มากขึ้น เพราะหากเรียกว่าผ้าอนามัยอาจจะดูจำกัด แต่สิ่งของเหล่านั้นถูกใช้เราคนหลาย กลุ่ม หลายช่วงชีวิต อาจจะไม่ใช่ทำในทางกลับ ในการสร้างความเป็นธรรม ให้กับคนทุกคนในสังคมนี้นอกจากนี้ ยังมีรูปแบบของรัฐ ในภาษีอากร ไม่มากด้วยอีกหนึ่งกระบอก เสียงของผู้ประกอบการ ในเชิงพาณิชย์โดยนางสาว าณิชย์ผู้แทน ไปลาก Concept จำกัดมองว่าผ้าอนามัยที่มีการตั้งราคาสูง เนื่องจากถูกมองว่าเป็นสินค้า สภาพหญิงในทางกลับกัน หากมองว่าเป็นแผ่นรองรับของเสีย ไม่ว่าจะเป็นเพศสภาพไหนก็ใช้ได้ ก็จะทำให้ราคาลดลงมาได้ผู้สื่อข่าว ได้สัมภาษณ์นักศึกษา สิ่งที่ได้รับผลกระทบจากการจัดเก็บภาษีอนามัยโ ดยนักศึกษากลุ่มนี้ ต่างบอกว่าผ้าอนามัย เป็นสิ่งจำเป็นสำหรับผู้หญิง และนำมาภาระในแต่ละเดือน มีราคาแพงบางคนต้องใช้ในปริมาณมาก จึงจำเป็นต้องลดภาษี</w:t>
      </w:r>
    </w:p>
    <w:p>
      <w:pPr>
        <w:pStyle w:val="BodyText"/>
      </w:pPr>
      <w:r>
        <w:t xml:space="preserve">(นักศึกษาหญิง) หนูมองว่าในส่วนของผู้หญิงนะคะ ก็คือมีภาระค่าใช้จ่ายในส่วนของอุปโภคบริโภค คือเยอะกว่าผู้ชายอยู่แล้ว ซึ่งในส่วนนี้เป็นอย่างมาก ในการลดภาษีในเรื่องของผ้าอนามัยลดลงค่ะ</w:t>
      </w:r>
    </w:p>
    <w:p>
      <w:pPr>
        <w:pStyle w:val="BodyText"/>
      </w:pPr>
      <w:r>
        <w:t xml:space="preserve">(นักศึกษาหญิง 2) ใช่ค่ะ หนูก็คิดว่าการลดอนามัยผู้หญิงใช้ในทุก ๆ ดู แพงอยู่ค่ะ แพงค่ะ แพงค่ะ เพราะว่าในแต่ละเดือนอาจจะใช้ถึง 3 ห่อต่อเดือนค่ะ</w:t>
      </w:r>
    </w:p>
    <w:p>
      <w:pPr>
        <w:pStyle w:val="BodyText"/>
      </w:pPr>
      <w:r>
        <w:t xml:space="preserve">(คุณปริษฐา) ประเด็นเกี่ยวกับสวัสดิการผ้าอนามัย กลายเป็นประเด็นที่มีการเรียกร้องหลาย ๆ ประเทศ การเพิ่มการเข้าถึงสินค้าประเภทผ้าอนามัย ในกลุ่มผู้หญิงที่มีรายได้น้อย จึงเป็นสิ่งที่รัฐควรส่งเสริมและผลักดันกันในประเด็นนี้ อย่างจริงจัง เพื่อสร้างบรรทัดฐานที่ผู้หญิงทุกคน ไม่ว่าจะสอบอาชีพหรือมีรายได้อาชีพเป็นอย่างไร ก็ควรจะเข้าถึงสวัสดิการ กระบวนการของแต่ละประเทศ มีความหลากหลายและแตกต่างกันออกไป แต่ส่วนใหญ่แล้วสิ่งที่จะทำให้การยกเลิกภาษีเป็นจริงได้ คือการผลักดันให้เป็น โดยการร่วมมือกันของภาคประชาชน นิภัทร์ พลเหมือน ณัฐพล เงินบุตโคตร ปริษฐา อารีย์ วันนี้ทาอารีทีมข่าวโทรทัศน์รัฐสภารายงาน ช่วงนี้ไปติดตามความเข้มข้นข่าวต่างประเทศนะครับ คุณกิตติมารออยู่แล้วครับ ผู้ชมเลือกตั้งสหรัฐอเมริกามีผลออกมามีการพนัน ออกมาเช่นกันคุณกิตติครับ</w:t>
      </w:r>
    </w:p>
    <w:p>
      <w:pPr>
        <w:pStyle w:val="BodyText"/>
      </w:pPr>
      <w:r>
        <w:t xml:space="preserve">(คุณกิตติ) จริง ๆ บ้านเราการพนันผิดกฎหมายนะครับ ไม่ส่งเสริมนะครับ ล่าสุดนี่ โทรบอกคู่คี่สูสี แต่ในเว็บพนันดีกว่าเว็บพนัน เขาให้ทรมป์ นะครับ พร้อมออกใบประกาศว่าของจุดเกิดขึ้น หลายคนต้องบอกว่าประวัติ ที่มีกับจีนก็ตาม หรือตะวันออกกลางก็๋ตาม ตรงนี้นะครับ ถนนออนไลน์พนัน ที่เขาพนันขันต่อกันเรื่องของการเลือกตั้งประธานาธิบดี จิตวิทยามีการบอกกัน ถ้าอย่างนี้แล้วให้ต่อรองทางทรัมป์ มากกว่า อาจจะส่งผลในทางจิตวิทยา ให้คนที่อยากจะเลือกหรือไม่เลือก กลับมาเลือกทางทรัมป์ ได้มีส่วนได้ส่วนเสียเหมือนกันเดี๋ยวไปติดตามช่วงท้ายของข่าวต่างประเทศครับ</w:t>
      </w:r>
    </w:p>
    <w:p>
      <w:pPr>
        <w:pStyle w:val="BodyText"/>
      </w:pPr>
      <w:r>
        <w:t xml:space="preserve">(คุณณัฐภัทรพล) พักสครู่ครับ ช่วงหน้าพบกับคุณกิตติเสรีประยูรครับ</w:t>
      </w:r>
    </w:p>
    <w:p>
      <w:pPr>
        <w:pStyle w:val="BodyText"/>
      </w:pPr>
      <w:r>
        <w:t xml:space="preserve">[เสียงดนตรี]</w:t>
      </w:r>
    </w:p>
    <w:p>
      <w:pPr>
        <w:pStyle w:val="BodyText"/>
      </w:pPr>
      <w:r>
        <w:t xml:space="preserve">[เสียงโฆษณา]</w:t>
      </w:r>
    </w:p>
    <w:p>
      <w:pPr>
        <w:pStyle w:val="BodyText"/>
      </w:pPr>
      <w:r>
        <w:t xml:space="preserve">(คุณกิตติ) ติดตามเกาะติดการเลือกตั้งประธานาธิบดีสหรัฐฯ ครับ จะเกิดขึ้นวันที่ 5 พฤศจิกายนนี้ บ้านเราเดี๋ยววันที่ 6 บ่าย ๆ ค่ำ ๆ น่าจะพอเรียกว่า เห็นหัวเห็นหางกันนะครับ ใครจะเป็นประธานาธิบดีคนต่อไป ของสหรัฐอเมริกาแต่ล่าสุดครับ เว็บพนันของสหรัฐ แบบถูกกฎหมายนะครับ ราคาพนันขันต่อเทไปทางทรัมป์ครับ ว่าอาจจะเป็นประธานาธิบดีสหรัฐฯ คนต่อไปก็ได้ครับ โดยไม่ผลสำรวจของหลายสำนักนะครับ บ่งชี้ว่าคะแนนนิยมระหว่างกมลา ฉฮร์ริส กับโดนัลด์ทรัมป์นะครับ คู่คี่กันอย่างมากระหว่าง 2 ผู้สมัครเพลงตำแหน่งอธิบดีคนปัจจุบันกับพรรคเดโมแครต วันที่ 5 พฤศจิกายน 2567 ปีนี้ ในแวดวงการพนันเดิมพันกันครับ จะเป็นคนชนะการเลือกตั้งครั้งนี้ครับ แบบฟอร์มที่ถูกกฎหมายนะครับ BETOnline ครับ คาดการณ์ว่าทรัมป์มีโอกาสสูง ที่จะชนะการเลือกตั้งโดยให้ราคาต่อรองอยู่ที่ -200 ขณะที่แฮร์ริสมีราคาต่อรอง + 170 ห่างกันเยอะมากครับ ส่วน bet365 ครับ ให้ราคาต่อรองสำหรับทรัมป 188 ขณะที่แฮร์รี่ครับ บวก 150 ไปกันกี่โมงล่ะครับ รองช้ำ+ 160 นอกจากนี้แพทย์ปลอมออนไลน์ยังคาดการณ์ พรรคริพับลิกัน จะกวาดคะแนนเสียงเสียงข้างมาก จากวุฒิสภาแล้วก็ผู้แทนราษฎรของสหรัฐครับ ครับ เปิดเผยคำว่าที่ผ่านมาตลาดพนัน ของการเลือกตั้งประธานาธิบดีสหรัฐ ผิดพลาดเพียง 2 ครั้งเท่านั้นนะครับ ปี 2509 ซึ่งหนึ่งในนั้นเกิดขึ้นในปี 2000 ให้ราคาตลาดต่อรอง -203 223 ว่าแรลลี่คิงส์ตันจะชนะกัน เรื่องดังกล่าวแต่ผลครับ สะกดว่าชนะครับ อย่างไรก็ตามครับ เราประเทศไทย ไม่สนับสนุนเรื่องของการพนันออนไลน์นะครับ เรายังผิดกฎหมายอยู่นะครับ อันนี้เป็นข่าวสารความเคลื่อนไหวนะครับ ว่าในต่างประเทศ เขาเก็งเรื่องของประธานาธิบดีสหรัฐฯ ไปทั่วแวดวงจริง ๆ บ้านเราไม่เกี่ยวกันนะครับ ไปดูคนปัจจุบันครับ โจ ไบเดนครับ ใช้สิทธิ์เลือกตั้งล่วงหน้าแล้วนะครับ ประธานาธิบดีไม่ต้องสืบครับ ว่าไปเล่นจะเลือกใครโดยโจ ไบเดน เดินทางไปที่หน่วยสหรัฐในเมืองนิวคาสเซิล เมืองเวลลิงตัน เมืองเดลาแวร์ ประธานาธิอธิบดี เรื่องน่าก่อนมันลงทะเบียนจริง โดยใช้เวลา ครึ่งชั่วโมงครับ ซึ่งผู้นำสหรัฐสนทนากับประชาชน ที่อยู่ในแถวอย่างเป็นกันเอง แล้วก็ช่วยเหลือประชาชนที่จะต้องใช้รถเข็นด้วย ขณะที่ผู้สื่อข่าวถามไบเดนครับ หลังลงคะแนนเรียบร้อยแล้ว ช่วงเวลาสุขแล้วก็เศร้าสำหรับเขาหรือไม่ เพราะจริง ๆ แล้วชื่อของเขาควรจะอยู่ในวันเลือกตั้ง ไบเดนตอบว่าอยู่ในช่วงที่สุขและเศร้าก็จริง ๆ นะครับ พร้อมย้ำว่าแล้วก็เชื่อมั่นว่า กมลา แฮร์ริส จะชนะการเลือกตั้งโดยข้อมูลเบื้องต้นเป็นไปในทางแนวเดียวกันครับ ว่าอเมริกาใช้สิทธิ์เลือกตั้งล่วงหน้าแล้วอย่างน้อย 41 ล้านคน ซึ่งละส่วนใหญ่เปิดใช้หย่อนบัตรล่วงหน้า ตั้งแต่ช่วงกลางเดือนนี้จนถึงวันที่ 1 พฤศจิกายนครับ สหรัฐฯ ไบเดน ต้องเป็นตัวแทนของพรรค ในการเลือกตั้งประธานาธิบดี โดนัลด์ ทรัมป์ วัย 88 ปี ถอนตัวเมื่อที่ผ่านมาแล้วก็ส่งผลให้ดังกล่าวส่งต่อไปที่ กมลา แฮร์ริส ต้องเป็นรองประธานาธิบดีจริง ๆ ไม่มีธรรมเนียมนะครับ ว่าประธานาธิบดีปัจจุบันไม่ลงสมัยที่ 2 ต้องเป็นรองประธานาธิบดี ต้องผ่านการโหวตภายในพรรคก่อน แต่คราวนี้ครับ ผู้ที่โดดเด่นและถูกรับรองจากพรรคเดโมแครต ก็คือ กมลา แฮร์ริส นั่นเองนะครับ ต้องบอกอย่างนี้ครับ การเลือกตั้งสหรัฐฯ ณ ปัจจุบันนี้ ทั่วโลกจับตามอง เพราะที่จะเป็นผู้นำคนต่อไป และเป็นประเทศที่เรียกว่ามีขนาดเศรษฐกิจใหญ่ที่สุดในโลก ย่อมมีผลแน่นอนนะครับ ต่อเรื่องของการค้าระหว่างประเทศความขัดแย้งและรวมถึงเรื่องของนาโต้ 2.0 นี่ น้ำมา NATO หนาวพอสมควรเพราะถามบอกว่าอาจจะไม่ส่งสนับสนุนงบประมาณทางทหารนับได้ประมาณสัก 6 วันก ารเลือกตั้งอธิบดี</w:t>
      </w:r>
    </w:p>
    <w:p>
      <w:pPr>
        <w:pStyle w:val="BodyText"/>
      </w:pPr>
      <w:r>
        <w:t xml:space="preserve">(คุณณัฐภัทรพล) และนี่คือทั้งหมดนะครับ ห้องข่าวรัฐสภาชาแนลภาคเช้า ขอบคุณที่ติดตามรับชมรับฟัง เราทั้ง 3 คนและทีมงานขอลาไปก่อนครับ สวัสดีครับ</w:t>
      </w:r>
    </w:p>
    <w:p>
      <w:pPr>
        <w:pStyle w:val="BodyText"/>
      </w:pPr>
      <w:r>
        <w:t xml:space="preserve">(คุณวัฒนะ) สวัสดีครับ</w:t>
      </w:r>
    </w:p>
    <w:p>
      <w:pPr>
        <w:pStyle w:val="BodyText"/>
      </w:pPr>
      <w:r>
        <w:t xml:space="preserve">(คุณกิจตติ) สวัสดีครับ</w:t>
      </w:r>
    </w:p>
    <w:p>
      <w:pPr>
        <w:pStyle w:val="BodyText"/>
      </w:pPr>
      <w:r>
        <w:t xml:space="preserve">(บรรยาย) ดูโทรทัศน์รัฐสภากดช่อง 10</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ห้องข่าวรัฐสภาแชนแนล ข่าวเช้า วันที่ 30 ตุลาคม 2567 เวลา 08.00-09.00 น.</dc:title>
  <dc:creator/>
  <cp:keywords/>
  <dcterms:created xsi:type="dcterms:W3CDTF">2024-10-30T08:14:40Z</dcterms:created>
  <dcterms:modified xsi:type="dcterms:W3CDTF">2024-10-30T08:1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30 ตุลาคม 2567 เวลา 10.00 น.</vt:lpwstr>
  </property>
  <property fmtid="{D5CDD505-2E9C-101B-9397-08002B2CF9AE}" pid="3" name="subtitle">
    <vt:lpwstr/>
  </property>
</Properties>
</file>